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256A7E" w14:textId="77777777" w:rsidR="008E3176" w:rsidRPr="008E3176" w:rsidRDefault="008E3176" w:rsidP="008E317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8E3176">
        <w:rPr>
          <w:b/>
          <w:bCs/>
          <w:smallCaps/>
          <w:color w:val="000000"/>
          <w:lang w:val="es-ES"/>
        </w:rPr>
        <w:t>REGISTRADO BAJO Nº CDCIC-217/24</w:t>
      </w:r>
    </w:p>
    <w:p w14:paraId="707304AA" w14:textId="77777777" w:rsidR="008E3176" w:rsidRPr="008E3176" w:rsidRDefault="008E3176" w:rsidP="008E3176">
      <w:pPr>
        <w:rPr>
          <w:lang w:val="es-ES"/>
        </w:rPr>
      </w:pPr>
    </w:p>
    <w:p w14:paraId="0786E400" w14:textId="77777777" w:rsidR="008E3176" w:rsidRPr="008E3176" w:rsidRDefault="008E3176" w:rsidP="008E3176">
      <w:pPr>
        <w:ind w:firstLine="3402"/>
        <w:rPr>
          <w:b/>
          <w:lang w:val="es-ES"/>
        </w:rPr>
      </w:pPr>
      <w:r w:rsidRPr="008E3176">
        <w:rPr>
          <w:b/>
          <w:lang w:val="es-ES"/>
        </w:rPr>
        <w:t>Corresponde al Expe. Nº 2773/24</w:t>
      </w:r>
    </w:p>
    <w:p w14:paraId="5CE59051" w14:textId="77777777" w:rsidR="008E3176" w:rsidRPr="008E3176" w:rsidRDefault="008E3176" w:rsidP="008E317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6DDE55BB" w14:textId="3743A9FD" w:rsidR="008E3176" w:rsidRPr="008E3176" w:rsidRDefault="008E3176" w:rsidP="008E317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8E317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agosto de 2024</w:t>
      </w:r>
    </w:p>
    <w:p w14:paraId="058BCCC4" w14:textId="77777777" w:rsidR="008E3176" w:rsidRPr="008E3176" w:rsidRDefault="008E3176" w:rsidP="008E3176">
      <w:pPr>
        <w:spacing w:line="260" w:lineRule="exact"/>
        <w:jc w:val="both"/>
        <w:rPr>
          <w:lang w:val="es-ES"/>
        </w:rPr>
      </w:pPr>
    </w:p>
    <w:p w14:paraId="5F3B28FC" w14:textId="77777777" w:rsidR="008E3176" w:rsidRPr="008E3176" w:rsidRDefault="008E3176" w:rsidP="008E3176">
      <w:pPr>
        <w:tabs>
          <w:tab w:val="left" w:pos="5670"/>
        </w:tabs>
        <w:rPr>
          <w:b/>
          <w:lang w:val="es-AR" w:eastAsia="es-ES"/>
        </w:rPr>
      </w:pPr>
      <w:r w:rsidRPr="008E3176">
        <w:rPr>
          <w:b/>
          <w:lang w:val="es-AR" w:eastAsia="es-ES"/>
        </w:rPr>
        <w:t>VISTO:</w:t>
      </w:r>
    </w:p>
    <w:p w14:paraId="7BA024B5" w14:textId="77777777" w:rsidR="008E3176" w:rsidRPr="008E3176" w:rsidRDefault="008E3176" w:rsidP="008E3176">
      <w:pPr>
        <w:jc w:val="both"/>
        <w:rPr>
          <w:szCs w:val="20"/>
          <w:lang w:val="es-ES"/>
        </w:rPr>
      </w:pPr>
    </w:p>
    <w:p w14:paraId="49AD39CD" w14:textId="77777777" w:rsidR="008E3176" w:rsidRPr="008E3176" w:rsidRDefault="008E3176" w:rsidP="008E3176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8E3176">
        <w:rPr>
          <w:snapToGrid w:val="0"/>
          <w:szCs w:val="20"/>
          <w:lang w:val="es-ES_tradnl" w:eastAsia="es-ES"/>
        </w:rPr>
        <w:t xml:space="preserve">Que la asignatura Modelos de Software se dicta para alumnos de 2° año de la carrera Ingeniería en Sistemas de Información; y </w:t>
      </w:r>
    </w:p>
    <w:p w14:paraId="158F45AB" w14:textId="77777777" w:rsidR="008E3176" w:rsidRPr="008E3176" w:rsidRDefault="008E3176" w:rsidP="008E31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34705C95" w14:textId="77777777" w:rsidR="008E3176" w:rsidRPr="008E3176" w:rsidRDefault="008E3176" w:rsidP="008E31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E3176">
        <w:rPr>
          <w:b/>
          <w:snapToGrid w:val="0"/>
          <w:szCs w:val="20"/>
          <w:lang w:val="es-AR" w:eastAsia="es-ES"/>
        </w:rPr>
        <w:t>CONSIDERANDO:</w:t>
      </w:r>
    </w:p>
    <w:p w14:paraId="559C8117" w14:textId="77777777" w:rsidR="008E3176" w:rsidRPr="008E3176" w:rsidRDefault="008E3176" w:rsidP="008E31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70113BB3" w14:textId="77777777" w:rsidR="008E3176" w:rsidRPr="008E3176" w:rsidRDefault="008E3176" w:rsidP="008E3176">
      <w:pPr>
        <w:ind w:firstLine="851"/>
        <w:jc w:val="both"/>
        <w:rPr>
          <w:szCs w:val="20"/>
          <w:lang w:val="es-ES_tradnl"/>
        </w:rPr>
      </w:pPr>
      <w:r w:rsidRPr="008E3176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602C34E4" w14:textId="77777777" w:rsidR="008E3176" w:rsidRPr="008E3176" w:rsidRDefault="008E3176" w:rsidP="008E3176">
      <w:pPr>
        <w:ind w:firstLine="851"/>
        <w:jc w:val="both"/>
        <w:rPr>
          <w:lang w:val="es-ES"/>
        </w:rPr>
      </w:pPr>
    </w:p>
    <w:p w14:paraId="1AF5FA34" w14:textId="77777777" w:rsidR="008E3176" w:rsidRPr="008E3176" w:rsidRDefault="008E3176" w:rsidP="008E3176">
      <w:pPr>
        <w:ind w:firstLine="851"/>
        <w:jc w:val="both"/>
        <w:rPr>
          <w:lang w:val="es-ES"/>
        </w:rPr>
      </w:pPr>
      <w:r w:rsidRPr="008E3176">
        <w:rPr>
          <w:lang w:val="es-ES"/>
        </w:rPr>
        <w:t xml:space="preserve">Que los miembros del Consejo Departamental coinciden en que el Sr. Ignacio </w:t>
      </w:r>
      <w:proofErr w:type="spellStart"/>
      <w:r w:rsidRPr="008E3176">
        <w:rPr>
          <w:lang w:val="es-ES"/>
        </w:rPr>
        <w:t>Niveyro</w:t>
      </w:r>
      <w:proofErr w:type="spellEnd"/>
      <w:r w:rsidRPr="008E3176">
        <w:rPr>
          <w:lang w:val="es-ES"/>
        </w:rPr>
        <w:t xml:space="preserve"> reúne antecedentes adecuados para desempeñarse como Auxiliar de Docencia de la materia antes mencionada durante el segundo cuatrimestre; </w:t>
      </w:r>
    </w:p>
    <w:p w14:paraId="698C5B87" w14:textId="77777777" w:rsidR="008E3176" w:rsidRPr="008E3176" w:rsidRDefault="008E3176" w:rsidP="008E3176">
      <w:pPr>
        <w:jc w:val="both"/>
        <w:rPr>
          <w:szCs w:val="20"/>
          <w:lang w:val="es-ES_tradnl"/>
        </w:rPr>
      </w:pPr>
    </w:p>
    <w:p w14:paraId="48A0448D" w14:textId="77777777" w:rsidR="008E3176" w:rsidRPr="008E3176" w:rsidRDefault="008E3176" w:rsidP="008E3176">
      <w:pPr>
        <w:ind w:firstLine="851"/>
        <w:jc w:val="both"/>
        <w:rPr>
          <w:lang w:val="es-AR" w:eastAsia="es-ES"/>
        </w:rPr>
      </w:pPr>
      <w:r w:rsidRPr="008E3176">
        <w:rPr>
          <w:lang w:val="es-AR" w:eastAsia="es-ES"/>
        </w:rPr>
        <w:t xml:space="preserve">Que por resolución CDCIC- 188/24 *Expe. 2613/24 se procedió a efectuar el bloqueo de un cargo de Ayudante de Docencia “A” con dedicación simple (Cargo de Planta </w:t>
      </w:r>
      <w:r w:rsidRPr="008E3176">
        <w:rPr>
          <w:color w:val="000000"/>
          <w:lang w:val="es-ES_tradnl"/>
        </w:rPr>
        <w:t>27021081</w:t>
      </w:r>
      <w:r w:rsidRPr="008E3176">
        <w:rPr>
          <w:lang w:val="es-ES_tradnl" w:eastAsia="es-ES"/>
        </w:rPr>
        <w:t xml:space="preserve">), vacante por renuncia del Lic. C. Briguez (Leg.12352) aprobada por Res. CDCIC-183/24; </w:t>
      </w:r>
    </w:p>
    <w:p w14:paraId="4772AE63" w14:textId="77777777" w:rsidR="008E3176" w:rsidRPr="008E3176" w:rsidRDefault="008E3176" w:rsidP="008E3176">
      <w:pPr>
        <w:jc w:val="both"/>
        <w:rPr>
          <w:bCs/>
          <w:lang w:val="es-ES_tradnl"/>
        </w:rPr>
      </w:pPr>
    </w:p>
    <w:p w14:paraId="1598EBA7" w14:textId="77777777" w:rsidR="008E3176" w:rsidRPr="008E3176" w:rsidRDefault="008E3176" w:rsidP="008E3176">
      <w:pPr>
        <w:ind w:firstLine="851"/>
        <w:jc w:val="both"/>
        <w:rPr>
          <w:lang w:val="es-ES"/>
        </w:rPr>
      </w:pPr>
      <w:r w:rsidRPr="008E3176">
        <w:rPr>
          <w:bCs/>
          <w:lang w:val="es-ES_tradnl"/>
        </w:rPr>
        <w:t xml:space="preserve"> </w:t>
      </w:r>
      <w:r w:rsidRPr="008E3176">
        <w:rPr>
          <w:rFonts w:eastAsia="Arial"/>
          <w:lang w:val="es-AR" w:eastAsia="es-AR"/>
        </w:rPr>
        <w:t>Que el Consejo Departamental aprobó por unanimidad, en su reunión ordinaria de fecha 20 de agosto de 2024, dicha contratación;</w:t>
      </w:r>
      <w:r w:rsidRPr="008E3176">
        <w:rPr>
          <w:bCs/>
          <w:lang w:val="es-ES_tradnl"/>
        </w:rPr>
        <w:t xml:space="preserve"> </w:t>
      </w:r>
    </w:p>
    <w:p w14:paraId="2695176C" w14:textId="77777777" w:rsidR="008E3176" w:rsidRPr="008E3176" w:rsidRDefault="008E3176" w:rsidP="008E3176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14:paraId="40B05517" w14:textId="77777777" w:rsidR="008E3176" w:rsidRPr="008E3176" w:rsidRDefault="008E3176" w:rsidP="008E3176">
      <w:pPr>
        <w:rPr>
          <w:szCs w:val="20"/>
          <w:lang w:val="es-ES_tradnl"/>
        </w:rPr>
      </w:pPr>
      <w:r w:rsidRPr="008E3176">
        <w:rPr>
          <w:b/>
          <w:lang w:val="es-ES_tradnl"/>
        </w:rPr>
        <w:t xml:space="preserve">POR ELLO, </w:t>
      </w:r>
    </w:p>
    <w:p w14:paraId="47BD1870" w14:textId="77777777" w:rsidR="008E3176" w:rsidRPr="008E3176" w:rsidRDefault="008E3176" w:rsidP="008E3176">
      <w:pPr>
        <w:rPr>
          <w:szCs w:val="20"/>
          <w:lang w:val="es-ES_tradnl"/>
        </w:rPr>
      </w:pPr>
    </w:p>
    <w:p w14:paraId="3C5F6CA9" w14:textId="77777777" w:rsidR="008E3176" w:rsidRPr="008E3176" w:rsidRDefault="008E3176" w:rsidP="008E317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E317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3D85F6B" w14:textId="77777777" w:rsidR="008E3176" w:rsidRPr="008E3176" w:rsidRDefault="008E3176" w:rsidP="008E3176">
      <w:pPr>
        <w:jc w:val="center"/>
        <w:rPr>
          <w:szCs w:val="20"/>
          <w:lang w:val="es-ES_tradnl"/>
        </w:rPr>
      </w:pPr>
      <w:r w:rsidRPr="008E3176">
        <w:rPr>
          <w:b/>
          <w:lang w:val="es-ES_tradnl"/>
        </w:rPr>
        <w:t>RESUELVE:</w:t>
      </w:r>
    </w:p>
    <w:p w14:paraId="0ED1656A" w14:textId="77777777" w:rsidR="008E3176" w:rsidRPr="008E3176" w:rsidRDefault="008E3176" w:rsidP="008E3176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14:paraId="122C494F" w14:textId="77777777" w:rsidR="008E3176" w:rsidRPr="008E3176" w:rsidRDefault="008E3176" w:rsidP="008E3176">
      <w:pPr>
        <w:jc w:val="both"/>
        <w:rPr>
          <w:b/>
          <w:snapToGrid w:val="0"/>
          <w:szCs w:val="20"/>
          <w:lang w:val="es-AR" w:eastAsia="es-ES"/>
        </w:rPr>
      </w:pPr>
      <w:r w:rsidRPr="008E3176">
        <w:rPr>
          <w:b/>
          <w:lang w:val="pt-BR"/>
        </w:rPr>
        <w:t>ARTICULO 1º:</w:t>
      </w:r>
      <w:r w:rsidRPr="008E3176">
        <w:rPr>
          <w:lang w:val="pt-BR"/>
        </w:rPr>
        <w:t xml:space="preserve"> </w:t>
      </w:r>
      <w:r w:rsidRPr="008E3176">
        <w:rPr>
          <w:lang w:val="es-AR" w:eastAsia="es-ES"/>
        </w:rPr>
        <w:t xml:space="preserve">Contratar al </w:t>
      </w:r>
      <w:r w:rsidRPr="008E3176">
        <w:rPr>
          <w:b/>
          <w:lang w:val="es-AR" w:eastAsia="es-ES"/>
        </w:rPr>
        <w:t xml:space="preserve">Señor </w:t>
      </w:r>
      <w:r w:rsidRPr="008E3176">
        <w:rPr>
          <w:b/>
          <w:snapToGrid w:val="0"/>
          <w:lang w:val="es-AR" w:eastAsia="es-ES"/>
        </w:rPr>
        <w:t>Ignacio Omar NIVEYRO CHIOFALO</w:t>
      </w:r>
      <w:r w:rsidRPr="008E3176">
        <w:rPr>
          <w:b/>
          <w:lang w:val="es-ES_tradnl" w:eastAsia="es-ES"/>
        </w:rPr>
        <w:t xml:space="preserve"> (Leg. 16140) </w:t>
      </w:r>
      <w:r w:rsidRPr="008E3176">
        <w:rPr>
          <w:snapToGrid w:val="0"/>
          <w:szCs w:val="20"/>
          <w:lang w:val="es-ES_tradnl" w:eastAsia="es-ES"/>
        </w:rPr>
        <w:t>para cumplir funciones de</w:t>
      </w:r>
      <w:r w:rsidRPr="008E3176">
        <w:rPr>
          <w:snapToGrid w:val="0"/>
          <w:szCs w:val="20"/>
          <w:lang w:val="es-AR" w:eastAsia="es-ES"/>
        </w:rPr>
        <w:t xml:space="preserve"> Auxiliar de Docencia, en el </w:t>
      </w:r>
      <w:r w:rsidRPr="008E3176">
        <w:rPr>
          <w:bCs/>
          <w:snapToGrid w:val="0"/>
          <w:szCs w:val="20"/>
          <w:lang w:val="es-AR" w:eastAsia="es-ES"/>
        </w:rPr>
        <w:t xml:space="preserve">Área: III, Disciplina: Desarrollo de Sistemas, Asignaturas </w:t>
      </w:r>
      <w:r w:rsidRPr="008E3176">
        <w:rPr>
          <w:b/>
          <w:bCs/>
          <w:snapToGrid w:val="0"/>
          <w:szCs w:val="20"/>
          <w:lang w:val="es-AR" w:eastAsia="es-ES"/>
        </w:rPr>
        <w:t>“Modelos de Software” (Cód. 7821)</w:t>
      </w:r>
      <w:r w:rsidRPr="008E3176">
        <w:rPr>
          <w:b/>
          <w:snapToGrid w:val="0"/>
          <w:szCs w:val="20"/>
          <w:lang w:val="es-AR" w:eastAsia="es-ES"/>
        </w:rPr>
        <w:t xml:space="preserve">, </w:t>
      </w:r>
      <w:r w:rsidRPr="008E3176">
        <w:rPr>
          <w:snapToGrid w:val="0"/>
          <w:szCs w:val="20"/>
          <w:lang w:val="es-AR" w:eastAsia="es-ES"/>
        </w:rPr>
        <w:t>en el Departamento de Ciencias e Ingeniería de la Computación, a partir del 20 de agosto y hasta el 30 de noviembre de 2024.</w:t>
      </w:r>
    </w:p>
    <w:p w14:paraId="48051F36" w14:textId="77777777" w:rsidR="008E3176" w:rsidRPr="008E3176" w:rsidRDefault="008E3176" w:rsidP="008E3176">
      <w:pPr>
        <w:jc w:val="both"/>
        <w:rPr>
          <w:snapToGrid w:val="0"/>
          <w:szCs w:val="20"/>
          <w:lang w:val="es-AR" w:eastAsia="es-ES"/>
        </w:rPr>
      </w:pPr>
    </w:p>
    <w:p w14:paraId="078B2759" w14:textId="503BC622" w:rsidR="008E3176" w:rsidRPr="008E3176" w:rsidRDefault="008E3176" w:rsidP="008E3176">
      <w:pPr>
        <w:tabs>
          <w:tab w:val="left" w:pos="5670"/>
        </w:tabs>
        <w:jc w:val="both"/>
        <w:rPr>
          <w:szCs w:val="20"/>
          <w:lang w:val="es-ES_tradnl"/>
        </w:rPr>
      </w:pPr>
      <w:r w:rsidRPr="008E3176">
        <w:rPr>
          <w:b/>
          <w:szCs w:val="20"/>
          <w:lang w:val="es-ES_tradnl"/>
        </w:rPr>
        <w:t>ARTICULO 2</w:t>
      </w:r>
      <w:r w:rsidRPr="008E3176">
        <w:rPr>
          <w:b/>
          <w:szCs w:val="20"/>
          <w:lang w:val="es-ES_tradnl"/>
        </w:rPr>
        <w:sym w:font="Symbol" w:char="00B0"/>
      </w:r>
      <w:r w:rsidRPr="008E3176">
        <w:rPr>
          <w:szCs w:val="20"/>
          <w:lang w:val="es-ES_tradnl"/>
        </w:rPr>
        <w:t xml:space="preserve">: Por la prestación de sus servicios el docente percibirá la remuneración equivalente a un </w:t>
      </w:r>
      <w:r w:rsidR="008351DA">
        <w:rPr>
          <w:szCs w:val="20"/>
          <w:lang w:val="es-ES_tradnl"/>
        </w:rPr>
        <w:t>cargo de Ayudante de Docencia “B</w:t>
      </w:r>
      <w:r w:rsidRPr="008E3176">
        <w:rPr>
          <w:szCs w:val="20"/>
          <w:lang w:val="es-ES_tradnl"/>
        </w:rPr>
        <w:t>”</w:t>
      </w:r>
      <w:bookmarkStart w:id="0" w:name="_GoBack"/>
      <w:bookmarkEnd w:id="0"/>
      <w:r w:rsidRPr="008E3176">
        <w:rPr>
          <w:szCs w:val="20"/>
          <w:lang w:val="es-ES_tradnl"/>
        </w:rPr>
        <w:t>.</w:t>
      </w:r>
    </w:p>
    <w:p w14:paraId="007134D0" w14:textId="77777777" w:rsidR="008E3176" w:rsidRPr="008E3176" w:rsidRDefault="008E3176" w:rsidP="008E3176">
      <w:pPr>
        <w:tabs>
          <w:tab w:val="left" w:pos="5670"/>
        </w:tabs>
        <w:jc w:val="both"/>
        <w:rPr>
          <w:szCs w:val="20"/>
          <w:lang w:val="es-ES_tradnl"/>
        </w:rPr>
      </w:pPr>
    </w:p>
    <w:p w14:paraId="1203BAE0" w14:textId="77777777" w:rsidR="008E3176" w:rsidRPr="008E3176" w:rsidRDefault="008E3176" w:rsidP="008E3176">
      <w:pPr>
        <w:jc w:val="both"/>
        <w:rPr>
          <w:lang w:val="es-AR" w:eastAsia="es-ES"/>
        </w:rPr>
      </w:pPr>
      <w:r w:rsidRPr="008E3176">
        <w:rPr>
          <w:b/>
          <w:lang w:val="es-AR" w:eastAsia="es-ES"/>
        </w:rPr>
        <w:t>ARTICULO 3</w:t>
      </w:r>
      <w:r w:rsidRPr="008E3176">
        <w:rPr>
          <w:b/>
          <w:lang w:val="es-ES" w:eastAsia="es-ES"/>
        </w:rPr>
        <w:sym w:font="Symbol" w:char="F0B0"/>
      </w:r>
      <w:r w:rsidRPr="008E3176">
        <w:rPr>
          <w:b/>
          <w:lang w:val="es-AR" w:eastAsia="es-ES"/>
        </w:rPr>
        <w:t>:</w:t>
      </w:r>
      <w:r w:rsidRPr="008E3176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</w:t>
      </w:r>
      <w:r w:rsidRPr="008E3176">
        <w:rPr>
          <w:lang w:val="es-ES_tradnl" w:eastAsia="es-ES"/>
        </w:rPr>
        <w:t xml:space="preserve">Cargo de Planta </w:t>
      </w:r>
      <w:r w:rsidRPr="008E3176">
        <w:rPr>
          <w:color w:val="000000"/>
          <w:lang w:val="es-ES_tradnl"/>
        </w:rPr>
        <w:t>27021081</w:t>
      </w:r>
      <w:r w:rsidRPr="008E3176">
        <w:rPr>
          <w:lang w:val="es-ES_tradnl" w:eastAsia="es-ES"/>
        </w:rPr>
        <w:t xml:space="preserve">), </w:t>
      </w:r>
      <w:r w:rsidRPr="008E3176">
        <w:rPr>
          <w:lang w:val="es-AR" w:eastAsia="es-ES"/>
        </w:rPr>
        <w:t>efectuado por resolución CDCIC-188/24 *Expe.2613/24.</w:t>
      </w:r>
    </w:p>
    <w:p w14:paraId="3424D667" w14:textId="77777777" w:rsidR="008E3176" w:rsidRPr="008E3176" w:rsidRDefault="008E3176" w:rsidP="008E3176">
      <w:pPr>
        <w:spacing w:line="260" w:lineRule="exact"/>
        <w:rPr>
          <w:b/>
          <w:lang w:val="es-ES_tradnl"/>
        </w:rPr>
      </w:pPr>
    </w:p>
    <w:p w14:paraId="04420726" w14:textId="77777777" w:rsidR="008E3176" w:rsidRPr="008E3176" w:rsidRDefault="008E3176" w:rsidP="008E3176">
      <w:pPr>
        <w:spacing w:line="260" w:lineRule="exact"/>
        <w:rPr>
          <w:b/>
          <w:lang w:val="es-ES_tradnl"/>
        </w:rPr>
      </w:pPr>
    </w:p>
    <w:p w14:paraId="7418F0D7" w14:textId="77777777" w:rsidR="008E3176" w:rsidRPr="008E3176" w:rsidRDefault="008E3176" w:rsidP="008E3176">
      <w:pPr>
        <w:spacing w:line="260" w:lineRule="exact"/>
        <w:rPr>
          <w:b/>
          <w:lang w:val="es-ES_tradnl"/>
        </w:rPr>
      </w:pPr>
    </w:p>
    <w:p w14:paraId="7BDC5ADB" w14:textId="77777777" w:rsidR="008E3176" w:rsidRPr="008E3176" w:rsidRDefault="008E3176" w:rsidP="008E3176">
      <w:pPr>
        <w:spacing w:line="260" w:lineRule="exact"/>
        <w:rPr>
          <w:b/>
          <w:lang w:val="es-ES_tradnl"/>
        </w:rPr>
      </w:pPr>
    </w:p>
    <w:p w14:paraId="4F96779F" w14:textId="77777777" w:rsidR="008E3176" w:rsidRPr="008E3176" w:rsidRDefault="008E3176" w:rsidP="008E3176">
      <w:pPr>
        <w:spacing w:line="260" w:lineRule="exact"/>
        <w:rPr>
          <w:b/>
          <w:lang w:val="es-ES"/>
        </w:rPr>
      </w:pPr>
    </w:p>
    <w:p w14:paraId="5A77F689" w14:textId="77777777" w:rsidR="008E3176" w:rsidRPr="008E3176" w:rsidRDefault="008E3176" w:rsidP="008E3176">
      <w:pPr>
        <w:spacing w:line="260" w:lineRule="exact"/>
        <w:rPr>
          <w:b/>
          <w:lang w:val="es-ES"/>
        </w:rPr>
      </w:pPr>
      <w:r w:rsidRPr="008E3176">
        <w:rPr>
          <w:b/>
          <w:lang w:val="es-ES"/>
        </w:rPr>
        <w:t>///CDCIC-217/24</w:t>
      </w:r>
    </w:p>
    <w:p w14:paraId="4739D590" w14:textId="77777777" w:rsidR="008E3176" w:rsidRPr="008E3176" w:rsidRDefault="008E3176" w:rsidP="008E317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0C2CF74" w14:textId="77777777" w:rsidR="008E3176" w:rsidRPr="008E3176" w:rsidRDefault="008E3176" w:rsidP="008E317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E3176">
        <w:rPr>
          <w:b/>
          <w:lang w:val="es-ES" w:eastAsia="es-ES"/>
        </w:rPr>
        <w:t>ARTICULO 4</w:t>
      </w:r>
      <w:r w:rsidRPr="008E3176">
        <w:rPr>
          <w:b/>
          <w:lang w:val="es-ES" w:eastAsia="es-ES"/>
        </w:rPr>
        <w:sym w:font="Symbol" w:char="F0B0"/>
      </w:r>
      <w:r w:rsidRPr="008E3176">
        <w:rPr>
          <w:b/>
          <w:lang w:val="es-ES" w:eastAsia="es-ES"/>
        </w:rPr>
        <w:t xml:space="preserve">: </w:t>
      </w:r>
      <w:r w:rsidRPr="008E317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14:paraId="1C9D5C53" w14:textId="77777777" w:rsidR="008E3176" w:rsidRPr="008E3176" w:rsidRDefault="008E3176" w:rsidP="008E3176">
      <w:pPr>
        <w:jc w:val="both"/>
        <w:rPr>
          <w:b/>
          <w:lang w:val="es-ES_tradnl" w:eastAsia="es-ES"/>
        </w:rPr>
      </w:pPr>
    </w:p>
    <w:p w14:paraId="5BEBA50E" w14:textId="77777777" w:rsidR="008E3176" w:rsidRPr="008E3176" w:rsidRDefault="008E3176" w:rsidP="008E3176">
      <w:pPr>
        <w:tabs>
          <w:tab w:val="left" w:pos="5670"/>
        </w:tabs>
        <w:spacing w:line="260" w:lineRule="exact"/>
        <w:jc w:val="both"/>
        <w:rPr>
          <w:rFonts w:ascii="Arial" w:hAnsi="Arial" w:cs="Arial"/>
          <w:lang w:val="es-ES_tradnl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785F8C" w14:textId="77777777" w:rsidR="002C08DD" w:rsidRDefault="002C08DD">
      <w:r>
        <w:separator/>
      </w:r>
    </w:p>
  </w:endnote>
  <w:endnote w:type="continuationSeparator" w:id="0">
    <w:p w14:paraId="7C059CEC" w14:textId="77777777" w:rsidR="002C08DD" w:rsidRDefault="002C0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21E89" w14:textId="77777777" w:rsidR="002C08DD" w:rsidRDefault="002C08DD">
      <w:r>
        <w:separator/>
      </w:r>
    </w:p>
  </w:footnote>
  <w:footnote w:type="continuationSeparator" w:id="0">
    <w:p w14:paraId="5880E781" w14:textId="77777777" w:rsidR="002C08DD" w:rsidRDefault="002C08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C08DD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102C"/>
    <w:rsid w:val="00794B7D"/>
    <w:rsid w:val="007B51A8"/>
    <w:rsid w:val="008063BD"/>
    <w:rsid w:val="00820544"/>
    <w:rsid w:val="00824D3E"/>
    <w:rsid w:val="00833557"/>
    <w:rsid w:val="008351DA"/>
    <w:rsid w:val="00866A0D"/>
    <w:rsid w:val="008C4798"/>
    <w:rsid w:val="008E3176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0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23T17:15:00Z</dcterms:created>
  <dcterms:modified xsi:type="dcterms:W3CDTF">2024-08-27T17:15:00Z</dcterms:modified>
</cp:coreProperties>
</file>